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8C7C44D" w14:textId="4F2E2FAF" w:rsidR="00CD3F16" w:rsidRDefault="00022987">
      <w:r>
        <w:t xml:space="preserve">I </w:t>
      </w:r>
      <w:r>
        <w:rPr>
          <w:rFonts w:hint="eastAsia"/>
        </w:rPr>
        <w:t>have</w:t>
      </w:r>
      <w:r>
        <w:t xml:space="preserve"> replaced the 2d-2d part of the Hybrid-PnP from 8-points to </w:t>
      </w:r>
      <w:proofErr w:type="spellStart"/>
      <w:r>
        <w:t>eigensolver</w:t>
      </w:r>
      <w:proofErr w:type="spellEnd"/>
      <w:r>
        <w:t>, which is more accurate according to the paper “</w:t>
      </w:r>
      <w:r w:rsidRPr="00022987">
        <w:t>Direct Optimization of Frame-to-Frame Rotation</w:t>
      </w:r>
      <w:r>
        <w:t xml:space="preserve">”. And I have run its code and generated the result shown in the following figure, which is almost </w:t>
      </w:r>
      <w:proofErr w:type="gramStart"/>
      <w:r>
        <w:t>similar to</w:t>
      </w:r>
      <w:proofErr w:type="gramEnd"/>
      <w:r>
        <w:t xml:space="preserve"> Fig. 4 of the paper. </w:t>
      </w:r>
    </w:p>
    <w:p w14:paraId="78FD3738" w14:textId="22545598" w:rsidR="009F0721" w:rsidRDefault="004F4433">
      <w:r>
        <w:rPr>
          <w:noProof/>
        </w:rPr>
        <w:drawing>
          <wp:inline distT="0" distB="0" distL="0" distR="0" wp14:anchorId="28202754" wp14:editId="13BBF40C">
            <wp:extent cx="5943600" cy="3083560"/>
            <wp:effectExtent l="0" t="0" r="0" b="254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83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6C4120" w14:textId="77777777" w:rsidR="009F0721" w:rsidRDefault="009F0721"/>
    <w:p w14:paraId="6B0DF9EF" w14:textId="77777777" w:rsidR="009F0721" w:rsidRDefault="009F0721"/>
    <w:p w14:paraId="5CF15681" w14:textId="77777777" w:rsidR="009F0721" w:rsidRDefault="009F0721"/>
    <w:p w14:paraId="0D509F70" w14:textId="77777777" w:rsidR="009F0721" w:rsidRDefault="009F0721"/>
    <w:p w14:paraId="6DDE7714" w14:textId="77777777" w:rsidR="009F0721" w:rsidRDefault="009F0721"/>
    <w:p w14:paraId="15CE3347" w14:textId="77777777" w:rsidR="009F0721" w:rsidRDefault="009F0721"/>
    <w:p w14:paraId="537E526A" w14:textId="77777777" w:rsidR="009F0721" w:rsidRDefault="009F0721"/>
    <w:p w14:paraId="39D4175B" w14:textId="77777777" w:rsidR="009F0721" w:rsidRDefault="009F0721"/>
    <w:p w14:paraId="0502A366" w14:textId="77777777" w:rsidR="009F0721" w:rsidRDefault="009F0721"/>
    <w:p w14:paraId="1967A23A" w14:textId="77777777" w:rsidR="009F0721" w:rsidRDefault="009F0721"/>
    <w:p w14:paraId="760FC07B" w14:textId="77777777" w:rsidR="009F0721" w:rsidRDefault="009F0721"/>
    <w:p w14:paraId="2FB012CE" w14:textId="77777777" w:rsidR="009F0721" w:rsidRDefault="009F0721"/>
    <w:p w14:paraId="547ED168" w14:textId="77777777" w:rsidR="009F0721" w:rsidRDefault="009F0721"/>
    <w:p w14:paraId="1447EC22" w14:textId="186479BE" w:rsidR="009F0721" w:rsidRDefault="009F0721"/>
    <w:p w14:paraId="619F3979" w14:textId="77777777" w:rsidR="001374CC" w:rsidRDefault="001374CC"/>
    <w:p w14:paraId="0F8A67AD" w14:textId="77777777" w:rsidR="00042B2E" w:rsidRDefault="004F4433">
      <w:r>
        <w:lastRenderedPageBreak/>
        <w:t>Then, I compare the new Hybrid-PnP</w:t>
      </w:r>
      <w:r w:rsidR="001374CC">
        <w:t xml:space="preserve"> (</w:t>
      </w:r>
      <w:hyperlink r:id="rId5" w:history="1">
        <w:r w:rsidR="001374CC" w:rsidRPr="00051BED">
          <w:rPr>
            <w:rStyle w:val="Hyperlink"/>
          </w:rPr>
          <w:t>https://github.com/rising-turtle/pnp_hybrid</w:t>
        </w:r>
      </w:hyperlink>
      <w:r w:rsidR="001374CC">
        <w:t xml:space="preserve"> )</w:t>
      </w:r>
      <w:r>
        <w:t xml:space="preserve"> with EPNP. First, with the same number of matched points (N), but with different image noise (</w:t>
      </w:r>
      <m:oMath>
        <m:r>
          <w:rPr>
            <w:rFonts w:ascii="Cambria Math" w:hAnsi="Cambria Math"/>
          </w:rPr>
          <m:t>σ</m:t>
        </m:r>
      </m:oMath>
      <w:r>
        <w:t xml:space="preserve">), and it seems that the larger the image noise is, the worse the Hybrid-PnP is than that of </w:t>
      </w:r>
      <w:proofErr w:type="spellStart"/>
      <w:r>
        <w:t>EPnP</w:t>
      </w:r>
      <w:proofErr w:type="spellEnd"/>
      <w:r>
        <w:t xml:space="preserve">. It is reasonable since large image noise will result in large rotation error for the 2D-2D part </w:t>
      </w:r>
      <w:proofErr w:type="gramStart"/>
      <w:r>
        <w:t xml:space="preserve">( </w:t>
      </w:r>
      <w:proofErr w:type="spellStart"/>
      <w:r>
        <w:t>eigensolver</w:t>
      </w:r>
      <w:proofErr w:type="spellEnd"/>
      <w:proofErr w:type="gramEnd"/>
      <w:r w:rsidR="00042B2E">
        <w:t xml:space="preserve">), however, for small image noise, Hybrid-PnP can outperform EPNP by exploiting more 2D measurements. </w:t>
      </w:r>
    </w:p>
    <w:p w14:paraId="66A23C26" w14:textId="313313C6" w:rsidR="004F4433" w:rsidRDefault="004F4433">
      <w:r>
        <w:t xml:space="preserve">The results are shown below, which shows: 1) when N is 30, Hybrid-PnP is better than EPNP if </w:t>
      </w:r>
      <m:oMath>
        <m:r>
          <w:rPr>
            <w:rFonts w:ascii="Cambria Math" w:hAnsi="Cambria Math"/>
          </w:rPr>
          <m:t>σ&lt;1.5</m:t>
        </m:r>
      </m:oMath>
      <w:r>
        <w:t xml:space="preserve">; 2) when N is 20, Hybrid-PnP is better than EPNP if </w:t>
      </w:r>
      <m:oMath>
        <m:r>
          <w:rPr>
            <w:rFonts w:ascii="Cambria Math" w:hAnsi="Cambria Math"/>
          </w:rPr>
          <m:t>σ&lt;1.</m:t>
        </m:r>
      </m:oMath>
      <w:r w:rsidR="00B800F5">
        <w:t>2</w:t>
      </w:r>
      <w:r>
        <w:t xml:space="preserve">; 3) when N is 20, Hybrid-PnP is better than EPNP if </w:t>
      </w:r>
      <m:oMath>
        <m:r>
          <w:rPr>
            <w:rFonts w:ascii="Cambria Math" w:hAnsi="Cambria Math"/>
          </w:rPr>
          <m:t>σ&lt;1.</m:t>
        </m:r>
      </m:oMath>
      <w:r>
        <w:t>0</w:t>
      </w:r>
      <w:r w:rsidR="00B800F5">
        <w:t xml:space="preserve">. </w:t>
      </w:r>
    </w:p>
    <w:p w14:paraId="16890F4B" w14:textId="57279651" w:rsidR="004F4433" w:rsidRDefault="004F4433">
      <w:r>
        <w:rPr>
          <w:noProof/>
        </w:rPr>
        <w:drawing>
          <wp:inline distT="0" distB="0" distL="0" distR="0" wp14:anchorId="7B384088" wp14:editId="3810A73B">
            <wp:extent cx="4929454" cy="1743596"/>
            <wp:effectExtent l="0" t="0" r="508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430" r="8433"/>
                    <a:stretch/>
                  </pic:blipFill>
                  <pic:spPr bwMode="auto">
                    <a:xfrm>
                      <a:off x="0" y="0"/>
                      <a:ext cx="4929776" cy="17437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DF985B3" wp14:editId="1A0BB8D4">
            <wp:extent cx="4975138" cy="1948142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317" r="7939"/>
                    <a:stretch/>
                  </pic:blipFill>
                  <pic:spPr bwMode="auto">
                    <a:xfrm>
                      <a:off x="0" y="0"/>
                      <a:ext cx="4975234" cy="1948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87435AB" wp14:editId="63505834">
            <wp:extent cx="4963779" cy="1965287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509" r="7939"/>
                    <a:stretch/>
                  </pic:blipFill>
                  <pic:spPr bwMode="auto">
                    <a:xfrm>
                      <a:off x="0" y="0"/>
                      <a:ext cx="4963875" cy="1965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D4D2F5F" w14:textId="77777777" w:rsidR="009F0721" w:rsidRDefault="009F0721" w:rsidP="00B800F5"/>
    <w:p w14:paraId="72D3894B" w14:textId="77777777" w:rsidR="009F0721" w:rsidRDefault="009F0721" w:rsidP="00B800F5"/>
    <w:p w14:paraId="15F6B5CF" w14:textId="77777777" w:rsidR="009F0721" w:rsidRDefault="009F0721" w:rsidP="00B800F5"/>
    <w:p w14:paraId="009A3671" w14:textId="41D40E35" w:rsidR="008521B6" w:rsidRDefault="00B800F5">
      <w:r>
        <w:lastRenderedPageBreak/>
        <w:t>Second, with image noise (</w:t>
      </w:r>
      <m:oMath>
        <m:r>
          <w:rPr>
            <w:rFonts w:ascii="Cambria Math" w:hAnsi="Cambria Math"/>
          </w:rPr>
          <m:t>σ</m:t>
        </m:r>
      </m:oMath>
      <w:r>
        <w:t xml:space="preserve">), I compare the accuracy against different number of 3D points (N). The results are shown below, which shows: 1) when </w:t>
      </w:r>
      <m:oMath>
        <m:r>
          <w:rPr>
            <w:rFonts w:ascii="Cambria Math" w:hAnsi="Cambria Math"/>
          </w:rPr>
          <m:t>σ=0.5, 1.0, 1.5</m:t>
        </m:r>
      </m:oMath>
      <w:r w:rsidR="008521B6">
        <w:t xml:space="preserve">, </w:t>
      </w:r>
      <w:r>
        <w:t xml:space="preserve">Hybrid-PnP is </w:t>
      </w:r>
      <w:r w:rsidR="008521B6">
        <w:t xml:space="preserve">always </w:t>
      </w:r>
      <w:r>
        <w:t>better than EPNP</w:t>
      </w:r>
      <w:r w:rsidR="008521B6">
        <w:t xml:space="preserve"> 2)</w:t>
      </w:r>
      <w:r>
        <w:t xml:space="preserve"> </w:t>
      </w:r>
      <w:r w:rsidR="008521B6">
        <w:t>when</w:t>
      </w:r>
      <w:r>
        <w:t xml:space="preserve"> </w:t>
      </w:r>
      <m:oMath>
        <m:r>
          <w:rPr>
            <w:rFonts w:ascii="Cambria Math" w:hAnsi="Cambria Math"/>
          </w:rPr>
          <m:t>σ=2.0</m:t>
        </m:r>
      </m:oMath>
      <w:r w:rsidR="008521B6">
        <w:t xml:space="preserve">, </w:t>
      </w:r>
      <w:r>
        <w:t xml:space="preserve">Hybrid-PnP is </w:t>
      </w:r>
      <w:r w:rsidR="009F0721">
        <w:t>almost equal to</w:t>
      </w:r>
      <w:r>
        <w:t xml:space="preserve"> EPNP</w:t>
      </w:r>
      <w:r w:rsidR="009F0721">
        <w:t xml:space="preserve">.  </w:t>
      </w:r>
    </w:p>
    <w:p w14:paraId="79DD35F4" w14:textId="7F31DCD2" w:rsidR="008521B6" w:rsidRDefault="008521B6">
      <w:r>
        <w:rPr>
          <w:noProof/>
        </w:rPr>
        <w:drawing>
          <wp:inline distT="0" distB="0" distL="0" distR="0" wp14:anchorId="7E4E9852" wp14:editId="0D31A40A">
            <wp:extent cx="5935345" cy="1737995"/>
            <wp:effectExtent l="0" t="0" r="8255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345" cy="17379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338D4D8" wp14:editId="312D88DB">
            <wp:extent cx="5941060" cy="1737995"/>
            <wp:effectExtent l="0" t="0" r="254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1060" cy="17379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580D28C" wp14:editId="4F15CABA">
            <wp:extent cx="5941060" cy="1726565"/>
            <wp:effectExtent l="0" t="0" r="2540" b="698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1060" cy="17265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72A6420" wp14:editId="1A816AA3">
            <wp:extent cx="5935345" cy="1726565"/>
            <wp:effectExtent l="0" t="0" r="8255" b="698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345" cy="17265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F14EC3" w14:textId="62676D06" w:rsidR="009F0721" w:rsidRDefault="009F0721"/>
    <w:p w14:paraId="34CE6562" w14:textId="6D143126" w:rsidR="009F0721" w:rsidRDefault="009F0721"/>
    <w:p w14:paraId="3AAE62C2" w14:textId="286F049D" w:rsidR="009F0721" w:rsidRDefault="009F0721">
      <w:r>
        <w:lastRenderedPageBreak/>
        <w:t xml:space="preserve">I also run one comparison using the </w:t>
      </w:r>
      <w:proofErr w:type="spellStart"/>
      <w:r>
        <w:t>iphone’s</w:t>
      </w:r>
      <w:proofErr w:type="spellEnd"/>
      <w:r>
        <w:t xml:space="preserve"> data, rot-pitch 3 degree, and the result is almost consistent with the simulation results. </w:t>
      </w:r>
    </w:p>
    <w:p w14:paraId="1310F7F9" w14:textId="4610B5C7" w:rsidR="009F0721" w:rsidRDefault="009F0721">
      <w:r>
        <w:rPr>
          <w:noProof/>
        </w:rPr>
        <w:drawing>
          <wp:inline distT="0" distB="0" distL="0" distR="0" wp14:anchorId="141CCC4D" wp14:editId="5DB5C771">
            <wp:extent cx="5935345" cy="1624330"/>
            <wp:effectExtent l="0" t="0" r="8255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345" cy="16243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1A7CB8" w14:textId="379F834B" w:rsidR="009F0721" w:rsidRDefault="009F0721">
      <w:r>
        <w:t>All these results have not involve</w:t>
      </w:r>
      <w:r w:rsidR="008556EB">
        <w:t>d</w:t>
      </w:r>
      <w:r>
        <w:t xml:space="preserve"> any GN optimization, and I believe the results can be further improved with GN. </w:t>
      </w:r>
    </w:p>
    <w:p w14:paraId="0DC24E32" w14:textId="77777777" w:rsidR="009F0721" w:rsidRDefault="009F0721"/>
    <w:sectPr w:rsidR="009F072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8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1NzMwM7UwNTQyNjNQ0lEKTi0uzszPAykwqgUAd3H73CwAAAA="/>
  </w:docVars>
  <w:rsids>
    <w:rsidRoot w:val="00C12A13"/>
    <w:rsid w:val="00022987"/>
    <w:rsid w:val="00042B2E"/>
    <w:rsid w:val="001374CC"/>
    <w:rsid w:val="004F4433"/>
    <w:rsid w:val="008521B6"/>
    <w:rsid w:val="008556EB"/>
    <w:rsid w:val="009F0721"/>
    <w:rsid w:val="00B800F5"/>
    <w:rsid w:val="00C12A13"/>
    <w:rsid w:val="00CD3F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7881A3"/>
  <w15:chartTrackingRefBased/>
  <w15:docId w15:val="{55E81133-27DE-4873-9939-E4FC58A379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4F4433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1374C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374C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webSettings" Target="web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hyperlink" Target="https://github.com/rising-turtle/pnp_hybrid" TargetMode="External"/><Relationship Id="rId15" Type="http://schemas.openxmlformats.org/officeDocument/2006/relationships/theme" Target="theme/theme1.xml"/><Relationship Id="rId10" Type="http://schemas.openxmlformats.org/officeDocument/2006/relationships/image" Target="media/image6.png"/><Relationship Id="rId4" Type="http://schemas.openxmlformats.org/officeDocument/2006/relationships/image" Target="media/image1.png"/><Relationship Id="rId9" Type="http://schemas.openxmlformats.org/officeDocument/2006/relationships/image" Target="media/image5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4</Pages>
  <Words>241</Words>
  <Characters>137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 Zhang</dc:creator>
  <cp:keywords/>
  <dc:description/>
  <cp:lastModifiedBy>He Zhang</cp:lastModifiedBy>
  <cp:revision>8</cp:revision>
  <dcterms:created xsi:type="dcterms:W3CDTF">2021-02-12T04:01:00Z</dcterms:created>
  <dcterms:modified xsi:type="dcterms:W3CDTF">2021-02-12T04:22:00Z</dcterms:modified>
</cp:coreProperties>
</file>